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สวัสดีครับสวัสดีครับ กลับรายการห้องข่าวรัฐสภาแชนแนลภาคเช้าครับ ผมติดตามอยู่กับคุณณัฏฐพัชรพลชุติกาญจน์พาณิชย์ กรมพัฒนาการแก้ว อาจารย์ล่ามภาษามือประจำรายการของเราอาจารย์คมคริสตัลจะได้เกลียด อีกสักครู่หนึ่งช่วงข่าวต่างประเทศคุณกิตติจะมาอัพเดตสถานการณ์ต่างๆให้ฟังนะครับ  เช้าวันนี้เราพบกันในวันพฤหัสบดีที่ 17 ตุลาคม พุทธศักราช 2561 ตรงกับวันออกพรรษา 15 ค่ำเดือน 11 วันนี้ก็ถือว่าเป็นวัน ออกพรรษาวันสำคัญทางพระพุทธศาสนาอีก 1 วันหลังจากที่พระสงฆ์ได้มีการจำพรรษา วัดมาเป็นเวลา 3 เดือนนับคนวัฒนะ 3 เดือนที่ผ่านมาก็ปฏิบัติ ปฏิบัติศาสนกิจ ที่อยู่ที่วัดนี่แหละค่ะเดี๋ยวหลังจากนี้ไปประมาณ 1 เดือนช่วงของเทศกาลออกพรรษา จะเป็นช่วงของการ ทอดกฐินกลับก็ต้องเรียนพุทธศาสนิกชนคนไทยนะบอกว่า 3 เดือนที่ผ่านมา พระสงฆ์จําพรรษาลงไปถึงประชาชนคนไทยกับที่เป็นพุทธศาสนิกชนชายก็ได้ ดีปฏิบัติดีนะกูส่งโดยเฉพาะการที่จะไปทำบุญทำทานกัน วันนี้ตื่นเช้ามาเดี๋ยวผมขับรถมาจากที่พักอาศัย เห็นพระสุขกสิกรคนไทยนะคะ ตักบาตรทำบุญกันเยอะมากหลายจุดเลยทีเดียวยิ้มแย้มแจ่มใสนะครับคุณชมตอนรับ งานออกพรรษา  3 เดือนที่ปฏิบัติดีกันอย่างเต็มที่เลยทีเดียวนะเดี๋ยวผมเชื่อว่าพรุ่งนี้เช้าจะคึกคักกว่านี้นะเพราะว่าช่วงเทศกาล แน่นอนว่าจะมีพิธีตักบาตรเทโวแน่นอนหลายๆวัดนะครับก็จะมีการ ชื่อต่างๆ อย่างเช่นที่จังหวัดอุทัยธานีนักพัฒนาก็จะเป็นการตักบาตรเทโวที่สำคัญ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17 ตุลาคม 2567 เวลา 08.00-09.00 น.</dc:title>
  <dc:creator/>
  <cp:keywords/>
  <dcterms:created xsi:type="dcterms:W3CDTF">2024-10-17T01:44:55Z</dcterms:created>
  <dcterms:modified xsi:type="dcterms:W3CDTF">2024-10-17T01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ตุลาคม 2567 เวลา 08.00 น.</vt:lpwstr>
  </property>
  <property fmtid="{D5CDD505-2E9C-101B-9397-08002B2CF9AE}" pid="3" name="subtitle">
    <vt:lpwstr/>
  </property>
</Properties>
</file>